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d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Heading2"/>
      </w:pPr>
      <w:bookmarkStart w:id="27" w:name="ch101-008-ua-fall-2016"/>
      <w:bookmarkEnd w:id="27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2c07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15a0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d301e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